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C651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="00F27247">
        <w:rPr>
          <w:rFonts w:eastAsia="Times New Roman" w:cstheme="minorHAnsi"/>
          <w:b/>
        </w:rPr>
        <w:t>69581</w:t>
      </w:r>
      <w:r w:rsidRPr="00B07A3B">
        <w:rPr>
          <w:rFonts w:eastAsia="Times New Roman" w:cstheme="minorHAnsi"/>
          <w:b/>
        </w:rPr>
        <w:t xml:space="preserve"> 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ADD159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27247" w:rsidRPr="00F24DF4">
          <w:rPr>
            <w:rStyle w:val="Hyperlink"/>
            <w:rFonts w:eastAsia="Times New Roman" w:cstheme="minorHAnsi"/>
            <w:b/>
          </w:rPr>
          <w:t>https://review.jove.com/account/file-uploader?src=21222253</w:t>
        </w:r>
      </w:hyperlink>
    </w:p>
    <w:p w14:paraId="630CE361" w14:textId="77777777" w:rsidR="00F27247" w:rsidRPr="00B07A3B" w:rsidRDefault="00F2724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2BF5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86910" w:rsidRPr="00B86910">
        <w:rPr>
          <w:rStyle w:val="ArticleTitle"/>
          <w:rFonts w:cstheme="minorHAnsi"/>
        </w:rPr>
        <w:t>Isolation of Alveolar Type II Epithelial Cells from Neonatal, Juvenile, and Adult Murine Lungs Adaptable to Infectious Experimental Setti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5B4272" w14:textId="22445BE1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B86910">
        <w:rPr>
          <w:rFonts w:eastAsia="Times New Roman" w:cstheme="minorHAnsi"/>
          <w:b/>
          <w:sz w:val="28"/>
          <w:szCs w:val="28"/>
        </w:rPr>
        <w:t>Pia Grimpe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B86910">
        <w:rPr>
          <w:rFonts w:eastAsia="Times New Roman" w:cstheme="minorHAnsi"/>
          <w:b/>
          <w:sz w:val="28"/>
          <w:szCs w:val="28"/>
        </w:rPr>
        <w:t>, Lars Melcher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B86910">
        <w:rPr>
          <w:rFonts w:eastAsia="Times New Roman" w:cstheme="minorHAnsi"/>
          <w:b/>
          <w:sz w:val="28"/>
          <w:szCs w:val="28"/>
        </w:rPr>
        <w:t>, Lothar Gröbe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B86910">
        <w:rPr>
          <w:rFonts w:eastAsia="Times New Roman" w:cstheme="minorHAnsi"/>
          <w:b/>
          <w:sz w:val="28"/>
          <w:szCs w:val="28"/>
        </w:rPr>
        <w:t>, Jochen Huehn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86910">
        <w:rPr>
          <w:rFonts w:eastAsia="Times New Roman" w:cstheme="minorHAnsi"/>
          <w:b/>
          <w:sz w:val="28"/>
          <w:szCs w:val="28"/>
        </w:rPr>
        <w:t>, Julia D. Boehme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86910">
        <w:rPr>
          <w:rFonts w:eastAsia="Times New Roman" w:cstheme="minorHAnsi"/>
          <w:b/>
          <w:sz w:val="28"/>
          <w:szCs w:val="28"/>
        </w:rPr>
        <w:t>, Dunja Bruder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31102F5" w14:textId="77777777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EAB2814" w14:textId="33859437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</w:rPr>
      </w:pPr>
      <w:r w:rsidRPr="00B8691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86910">
        <w:rPr>
          <w:rFonts w:eastAsia="Times New Roman" w:cstheme="minorHAnsi"/>
          <w:b/>
          <w:sz w:val="28"/>
          <w:szCs w:val="28"/>
        </w:rPr>
        <w:t>Infection Immunology Research Group, Institute of Medical Microbiology and Hospital Hygiene, Health Campus Immunology, Infectiology and Inflammation, Otto-von-Guericke University Magdeburg</w:t>
      </w:r>
    </w:p>
    <w:p w14:paraId="472D4E26" w14:textId="67094D08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B8691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86910">
        <w:rPr>
          <w:rFonts w:eastAsia="Times New Roman" w:cstheme="minorHAnsi"/>
          <w:b/>
          <w:sz w:val="28"/>
          <w:szCs w:val="28"/>
        </w:rPr>
        <w:t>Immune Regulation Research Group, Helmholtz Centre for Infection Research</w:t>
      </w:r>
    </w:p>
    <w:p w14:paraId="301BF234" w14:textId="4EDC1D4A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</w:rPr>
      </w:pPr>
      <w:r w:rsidRPr="00B8691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86910">
        <w:rPr>
          <w:rFonts w:eastAsia="Times New Roman" w:cstheme="minorHAnsi"/>
          <w:b/>
          <w:sz w:val="28"/>
          <w:szCs w:val="28"/>
        </w:rPr>
        <w:t>Flow Cytometry and Cell Sorting Platform, Helmholtz Centre for Infection Research</w:t>
      </w:r>
    </w:p>
    <w:p w14:paraId="3B278C08" w14:textId="6D5C711A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</w:rPr>
      </w:pPr>
      <w:r w:rsidRPr="00B8691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86910">
        <w:rPr>
          <w:rFonts w:eastAsia="Times New Roman" w:cstheme="minorHAnsi"/>
          <w:b/>
          <w:sz w:val="28"/>
          <w:szCs w:val="28"/>
        </w:rPr>
        <w:t>Experimental Immunology Department, Helmholtz Centre for Infection Researc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B82FE10" w:rsidR="00D6314B" w:rsidRPr="00B07A3B" w:rsidRDefault="00B86910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1919D63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bookmarkStart w:id="0" w:name="_Hlk25233958"/>
      <w:r w:rsidRPr="00E7425C">
        <w:rPr>
          <w:color w:val="000000"/>
          <w:lang w:val="de-DE"/>
        </w:rPr>
        <w:t>Julia D. Boehme</w:t>
      </w:r>
      <w:r w:rsidRPr="00E7425C">
        <w:rPr>
          <w:lang w:val="de-DE"/>
        </w:rPr>
        <w:t xml:space="preserve"> </w:t>
      </w:r>
      <w:r w:rsidRPr="00E7425C">
        <w:rPr>
          <w:lang w:val="de-DE"/>
        </w:rPr>
        <w:tab/>
        <w:t>(</w:t>
      </w:r>
      <w:r>
        <w:rPr>
          <w:color w:val="auto"/>
        </w:rPr>
        <w:fldChar w:fldCharType="begin"/>
      </w:r>
      <w:r w:rsidRPr="00BA1AFB">
        <w:rPr>
          <w:lang w:val="de-DE"/>
        </w:rPr>
        <w:instrText>HYPERLINK</w:instrText>
      </w:r>
      <w:r>
        <w:rPr>
          <w:color w:val="auto"/>
        </w:rPr>
      </w:r>
      <w:r>
        <w:rPr>
          <w:color w:val="auto"/>
        </w:rPr>
        <w:fldChar w:fldCharType="separate"/>
      </w:r>
      <w:r w:rsidRPr="00E7425C">
        <w:rPr>
          <w:rStyle w:val="Hyperlink"/>
          <w:lang w:val="de-DE"/>
        </w:rPr>
        <w:t>julia.boehme@med.ovgu.de</w:t>
      </w:r>
      <w:r>
        <w:rPr>
          <w:rStyle w:val="Hyperlink"/>
          <w:lang w:val="de-DE"/>
        </w:rPr>
        <w:fldChar w:fldCharType="end"/>
      </w:r>
      <w:r w:rsidRPr="00E7425C">
        <w:rPr>
          <w:lang w:val="de-DE"/>
        </w:rPr>
        <w:t>)</w:t>
      </w:r>
    </w:p>
    <w:p w14:paraId="1B4B2D7A" w14:textId="4A8CA935" w:rsidR="004E0C5A" w:rsidRPr="00B86910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de-DE"/>
        </w:rPr>
      </w:pPr>
      <w:r w:rsidRPr="00E7425C">
        <w:rPr>
          <w:color w:val="000000"/>
          <w:lang w:val="de-DE"/>
        </w:rPr>
        <w:t>Dunja Bruder</w:t>
      </w:r>
      <w:r w:rsidRPr="00E7425C">
        <w:rPr>
          <w:lang w:val="de-DE"/>
        </w:rPr>
        <w:t xml:space="preserve"> </w:t>
      </w:r>
      <w:r w:rsidRPr="00E7425C">
        <w:rPr>
          <w:lang w:val="de-DE"/>
        </w:rPr>
        <w:tab/>
      </w:r>
      <w:r w:rsidRPr="00E7425C">
        <w:rPr>
          <w:lang w:val="de-DE"/>
        </w:rPr>
        <w:tab/>
        <w:t>(</w:t>
      </w:r>
      <w:r>
        <w:rPr>
          <w:color w:val="auto"/>
        </w:rPr>
        <w:fldChar w:fldCharType="begin"/>
      </w:r>
      <w:r w:rsidRPr="00BA1AFB">
        <w:rPr>
          <w:lang w:val="de-DE"/>
        </w:rPr>
        <w:instrText>HYPERLINK</w:instrText>
      </w:r>
      <w:r>
        <w:rPr>
          <w:color w:val="auto"/>
        </w:rPr>
      </w:r>
      <w:r>
        <w:rPr>
          <w:color w:val="auto"/>
        </w:rPr>
        <w:fldChar w:fldCharType="separate"/>
      </w:r>
      <w:r w:rsidRPr="00E7425C">
        <w:rPr>
          <w:rStyle w:val="Hyperlink"/>
          <w:lang w:val="de-DE"/>
        </w:rPr>
        <w:t>dunja.bruder@med.ovgu.de</w:t>
      </w:r>
      <w:r>
        <w:rPr>
          <w:rStyle w:val="Hyperlink"/>
          <w:lang w:val="de-DE"/>
        </w:rPr>
        <w:fldChar w:fldCharType="end"/>
      </w:r>
      <w:r w:rsidRPr="00E7425C">
        <w:rPr>
          <w:lang w:val="de-DE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8B1C1F4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</w:rPr>
      </w:pPr>
      <w:r w:rsidRPr="00E7425C">
        <w:rPr>
          <w:color w:val="000000"/>
        </w:rPr>
        <w:t xml:space="preserve">Pia </w:t>
      </w:r>
      <w:proofErr w:type="spellStart"/>
      <w:r w:rsidRPr="00E7425C">
        <w:rPr>
          <w:color w:val="000000"/>
        </w:rPr>
        <w:t>Grimpe</w:t>
      </w:r>
      <w:proofErr w:type="spellEnd"/>
      <w:r w:rsidRPr="00E7425C">
        <w:t xml:space="preserve"> </w:t>
      </w:r>
      <w:r w:rsidRPr="00E7425C">
        <w:tab/>
      </w:r>
      <w:r w:rsidRPr="00E7425C">
        <w:tab/>
        <w:t>(</w:t>
      </w:r>
      <w:hyperlink w:history="1">
        <w:r w:rsidRPr="00E7425C">
          <w:rPr>
            <w:rStyle w:val="Hyperlink"/>
          </w:rPr>
          <w:t>pia.grimpe@helmholtz-hzi.de</w:t>
        </w:r>
      </w:hyperlink>
      <w:r w:rsidRPr="00E7425C">
        <w:t>)</w:t>
      </w:r>
    </w:p>
    <w:p w14:paraId="266A5F9F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7425C">
        <w:rPr>
          <w:color w:val="000000"/>
        </w:rPr>
        <w:t>Lars Melcher</w:t>
      </w:r>
      <w:r w:rsidRPr="00E7425C">
        <w:t xml:space="preserve"> </w:t>
      </w:r>
      <w:r w:rsidRPr="00E7425C">
        <w:tab/>
      </w:r>
      <w:r w:rsidRPr="00E7425C">
        <w:tab/>
        <w:t>(</w:t>
      </w:r>
      <w:hyperlink w:history="1">
        <w:r w:rsidRPr="00E7425C">
          <w:rPr>
            <w:rStyle w:val="Hyperlink"/>
          </w:rPr>
          <w:t>lars.melcher@helmholtz-hzi.de</w:t>
        </w:r>
      </w:hyperlink>
      <w:r w:rsidRPr="00E7425C">
        <w:t>)</w:t>
      </w:r>
    </w:p>
    <w:p w14:paraId="59E31028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FF" w:themeColor="hyperlink"/>
          <w:u w:val="single"/>
        </w:rPr>
      </w:pPr>
      <w:r w:rsidRPr="00E7425C">
        <w:rPr>
          <w:color w:val="000000"/>
        </w:rPr>
        <w:t xml:space="preserve">Lothar </w:t>
      </w:r>
      <w:proofErr w:type="spellStart"/>
      <w:r w:rsidRPr="00E7425C">
        <w:rPr>
          <w:color w:val="000000"/>
        </w:rPr>
        <w:t>Gröbe</w:t>
      </w:r>
      <w:proofErr w:type="spellEnd"/>
      <w:r w:rsidRPr="00E7425C">
        <w:rPr>
          <w:rStyle w:val="Hyperlink"/>
        </w:rPr>
        <w:t xml:space="preserve"> </w:t>
      </w:r>
      <w:r w:rsidRPr="00E7425C">
        <w:rPr>
          <w:rStyle w:val="Hyperlink"/>
        </w:rPr>
        <w:tab/>
      </w:r>
      <w:r w:rsidRPr="00E7425C">
        <w:rPr>
          <w:rStyle w:val="Hyperlink"/>
        </w:rPr>
        <w:tab/>
        <w:t>(lothar.groebe@helmholtz-hzi.de)</w:t>
      </w:r>
    </w:p>
    <w:p w14:paraId="12916965" w14:textId="7FE8AA77" w:rsidR="003B5E26" w:rsidRPr="00B86910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7425C">
        <w:rPr>
          <w:color w:val="000000"/>
        </w:rPr>
        <w:t>Jochen Huehn</w:t>
      </w:r>
      <w:r w:rsidRPr="00E7425C">
        <w:t xml:space="preserve"> </w:t>
      </w:r>
      <w:r w:rsidRPr="00E7425C">
        <w:tab/>
      </w:r>
      <w:r w:rsidRPr="00E7425C">
        <w:tab/>
        <w:t>(</w:t>
      </w:r>
      <w:hyperlink w:history="1">
        <w:r w:rsidRPr="00E7425C">
          <w:rPr>
            <w:rStyle w:val="Hyperlink"/>
          </w:rPr>
          <w:t>jochen.huehn@helmholtz-hzi.de</w:t>
        </w:r>
      </w:hyperlink>
      <w:r w:rsidRPr="00E7425C">
        <w:t>)</w:t>
      </w:r>
    </w:p>
    <w:p w14:paraId="114439B0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E7425C">
        <w:rPr>
          <w:color w:val="000000"/>
          <w:lang w:val="de-DE"/>
        </w:rPr>
        <w:t>Julia D. Boehme</w:t>
      </w:r>
      <w:r w:rsidRPr="00E7425C">
        <w:rPr>
          <w:lang w:val="de-DE"/>
        </w:rPr>
        <w:t xml:space="preserve"> </w:t>
      </w:r>
      <w:r w:rsidRPr="00E7425C">
        <w:rPr>
          <w:lang w:val="de-DE"/>
        </w:rPr>
        <w:tab/>
        <w:t>(</w:t>
      </w:r>
      <w:hyperlink w:history="1">
        <w:r w:rsidRPr="00E7425C">
          <w:rPr>
            <w:rStyle w:val="Hyperlink"/>
            <w:lang w:val="de-DE"/>
          </w:rPr>
          <w:t>julia.boehme@med.ovgu.de</w:t>
        </w:r>
      </w:hyperlink>
      <w:r w:rsidRPr="00E7425C">
        <w:rPr>
          <w:lang w:val="de-DE"/>
        </w:rPr>
        <w:t>)</w:t>
      </w:r>
    </w:p>
    <w:p w14:paraId="0165C9D7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de-DE"/>
        </w:rPr>
      </w:pPr>
      <w:r w:rsidRPr="00E7425C">
        <w:rPr>
          <w:color w:val="000000"/>
          <w:lang w:val="de-DE"/>
        </w:rPr>
        <w:t>Dunja Bruder</w:t>
      </w:r>
      <w:r w:rsidRPr="00E7425C">
        <w:rPr>
          <w:lang w:val="de-DE"/>
        </w:rPr>
        <w:t xml:space="preserve"> </w:t>
      </w:r>
      <w:r w:rsidRPr="00E7425C">
        <w:rPr>
          <w:lang w:val="de-DE"/>
        </w:rPr>
        <w:tab/>
      </w:r>
      <w:r w:rsidRPr="00E7425C">
        <w:rPr>
          <w:lang w:val="de-DE"/>
        </w:rPr>
        <w:tab/>
        <w:t>(</w:t>
      </w:r>
      <w:r>
        <w:rPr>
          <w:color w:val="auto"/>
        </w:rPr>
        <w:fldChar w:fldCharType="begin"/>
      </w:r>
      <w:r w:rsidRPr="00BA1AFB">
        <w:rPr>
          <w:lang w:val="de-DE"/>
        </w:rPr>
        <w:instrText>HYPERLINK</w:instrText>
      </w:r>
      <w:r>
        <w:rPr>
          <w:color w:val="auto"/>
        </w:rPr>
      </w:r>
      <w:r>
        <w:rPr>
          <w:color w:val="auto"/>
        </w:rPr>
        <w:fldChar w:fldCharType="separate"/>
      </w:r>
      <w:r w:rsidRPr="00E7425C">
        <w:rPr>
          <w:rStyle w:val="Hyperlink"/>
          <w:lang w:val="de-DE"/>
        </w:rPr>
        <w:t>dunja.bruder@med.ovgu.de</w:t>
      </w:r>
      <w:r>
        <w:rPr>
          <w:rStyle w:val="Hyperlink"/>
          <w:lang w:val="de-DE"/>
        </w:rPr>
        <w:fldChar w:fldCharType="end"/>
      </w:r>
      <w:r w:rsidRPr="00E7425C">
        <w:rPr>
          <w:lang w:val="de-DE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4C9318F2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13C3968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E608E">
        <w:rPr>
          <w:rFonts w:cstheme="minorHAnsi"/>
          <w:highlight w:val="yellow"/>
        </w:rPr>
        <w:t xml:space="preserve">As these files are necessary for finalizing your script, </w:t>
      </w:r>
      <w:r>
        <w:rPr>
          <w:rFonts w:cstheme="minorHAnsi"/>
          <w:highlight w:val="yellow"/>
        </w:rPr>
        <w:t xml:space="preserve">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3E608E">
        <w:rPr>
          <w:rFonts w:cstheme="minorHAnsi"/>
        </w:rPr>
        <w:t>:</w:t>
      </w:r>
      <w:r w:rsidR="003E608E" w:rsidRPr="003E608E">
        <w:t xml:space="preserve"> </w:t>
      </w:r>
      <w:hyperlink r:id="rId10" w:history="1">
        <w:r w:rsidR="003E608E" w:rsidRPr="006D173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225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</w:t>
      </w:r>
      <w:r w:rsidRPr="000E707F">
        <w:rPr>
          <w:rFonts w:cstheme="minorHAnsi"/>
          <w:b/>
          <w:sz w:val="22"/>
          <w:szCs w:val="22"/>
        </w:rPr>
        <w:t>ocol Length</w:t>
      </w:r>
    </w:p>
    <w:p w14:paraId="72F5C5E6" w14:textId="326A976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E707F">
        <w:rPr>
          <w:rFonts w:cstheme="minorHAnsi"/>
          <w:bCs/>
          <w:sz w:val="22"/>
          <w:szCs w:val="22"/>
        </w:rPr>
        <w:t>21</w:t>
      </w:r>
    </w:p>
    <w:p w14:paraId="5AAC9C6C" w14:textId="22707BA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0E707F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2AB394E5" w14:textId="601ACBA3" w:rsidR="00FF25E5" w:rsidRDefault="00B86910" w:rsidP="00FF25E5">
      <w:pPr>
        <w:ind w:left="360"/>
        <w:rPr>
          <w:rFonts w:cstheme="minorHAnsi"/>
          <w:b/>
          <w:i/>
          <w:color w:val="0000FF"/>
        </w:rPr>
      </w:pPr>
      <w:r w:rsidRPr="00B86910">
        <w:rPr>
          <w:rFonts w:eastAsia="Times New Roman" w:cstheme="minorHAnsi"/>
          <w:highlight w:val="yellow"/>
        </w:rPr>
        <w:t>AUTHORS: Please provide the Ethics statement in the given format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EFDA93" w:rsidR="00CE10F2" w:rsidRDefault="00F9695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695F">
        <w:rPr>
          <w:rFonts w:cstheme="minorHAnsi"/>
          <w:b/>
          <w:bCs/>
        </w:rPr>
        <w:t>Isolation and Enzymatic Digestion of Murine Lung Tissue for AECII 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570C9902" w14:textId="461886BA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To begin, </w:t>
      </w:r>
      <w:r>
        <w:t xml:space="preserve">obtain an exsanguinated adult </w:t>
      </w:r>
      <w:commentRangeStart w:id="2"/>
      <w:r>
        <w:t xml:space="preserve">mouse 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>
        <w:rPr>
          <w:b/>
          <w:bCs/>
        </w:rPr>
        <w:t xml:space="preserve">[1]. </w:t>
      </w:r>
      <w:r>
        <w:t>C</w:t>
      </w:r>
      <w:r w:rsidRPr="009164C5">
        <w:t xml:space="preserve">arefully remove the diaphragm to expose the heart and lungs </w:t>
      </w:r>
      <w:r w:rsidRPr="009164C5">
        <w:rPr>
          <w:b/>
          <w:bCs/>
        </w:rPr>
        <w:t>[</w:t>
      </w:r>
      <w:r>
        <w:rPr>
          <w:b/>
          <w:bCs/>
        </w:rPr>
        <w:t>2</w:t>
      </w:r>
      <w:r w:rsidRPr="009164C5">
        <w:rPr>
          <w:b/>
          <w:bCs/>
        </w:rPr>
        <w:t>]</w:t>
      </w:r>
      <w:r w:rsidRPr="009164C5">
        <w:t xml:space="preserve">. </w:t>
      </w:r>
    </w:p>
    <w:p w14:paraId="100B74CD" w14:textId="1667B046" w:rsidR="001D67DE" w:rsidRDefault="001D67DE" w:rsidP="001D67DE">
      <w:pPr>
        <w:pStyle w:val="ShotDescription"/>
        <w:numPr>
          <w:ilvl w:val="2"/>
          <w:numId w:val="3"/>
        </w:numPr>
      </w:pPr>
      <w:r w:rsidRPr="001D67DE">
        <w:t>WIDE:</w:t>
      </w:r>
      <w:r w:rsidRPr="009164C5">
        <w:t xml:space="preserve"> </w:t>
      </w:r>
      <w:r>
        <w:t xml:space="preserve">Talent placing an exsanguinated mouse on the worktable. </w:t>
      </w:r>
    </w:p>
    <w:p w14:paraId="1956C29D" w14:textId="598EFD8D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carefully removing the diaphragm to reveal the heart and lungs.</w:t>
      </w:r>
      <w:r>
        <w:br/>
      </w:r>
      <w:r>
        <w:rPr>
          <w:b/>
          <w:bCs/>
        </w:rPr>
        <w:t>TXT: Do not injure lungs to prevent efficiency of enzyme-mediated digestion</w:t>
      </w:r>
    </w:p>
    <w:p w14:paraId="0771C073" w14:textId="1A70DD64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Open the ribcage using scissors </w:t>
      </w:r>
      <w:r w:rsidRPr="009164C5">
        <w:rPr>
          <w:b/>
          <w:bCs/>
        </w:rPr>
        <w:t>[1]</w:t>
      </w:r>
      <w:r w:rsidRPr="009164C5">
        <w:t>.</w:t>
      </w:r>
      <w:r w:rsidRPr="001D67DE">
        <w:t xml:space="preserve"> </w:t>
      </w:r>
      <w:r w:rsidRPr="009164C5">
        <w:t xml:space="preserve">Insert a </w:t>
      </w:r>
      <w:r>
        <w:t xml:space="preserve">26-gauge </w:t>
      </w:r>
      <w:r w:rsidRPr="009164C5">
        <w:t xml:space="preserve">cannula into the right ventricle of the heart </w:t>
      </w:r>
      <w:r w:rsidRPr="009164C5">
        <w:rPr>
          <w:b/>
          <w:bCs/>
        </w:rPr>
        <w:t>[</w:t>
      </w:r>
      <w:r>
        <w:rPr>
          <w:b/>
          <w:bCs/>
        </w:rPr>
        <w:t>2</w:t>
      </w:r>
      <w:r w:rsidRPr="009164C5">
        <w:rPr>
          <w:b/>
          <w:bCs/>
        </w:rPr>
        <w:t>]</w:t>
      </w:r>
      <w:r w:rsidRPr="009164C5">
        <w:t xml:space="preserve"> and perfuse with </w:t>
      </w:r>
      <w:r>
        <w:t xml:space="preserve">10 milliliters of </w:t>
      </w:r>
      <w:r w:rsidRPr="009164C5">
        <w:t xml:space="preserve">cold </w:t>
      </w:r>
      <w:r>
        <w:t>PBS</w:t>
      </w:r>
      <w:r w:rsidRPr="009164C5">
        <w:t xml:space="preserve"> until residual blood is cleared and the lung tissue becomes pale </w:t>
      </w:r>
      <w:r w:rsidRPr="009164C5">
        <w:rPr>
          <w:b/>
          <w:bCs/>
        </w:rPr>
        <w:t>[</w:t>
      </w:r>
      <w:r>
        <w:rPr>
          <w:b/>
          <w:bCs/>
        </w:rPr>
        <w:t>3</w:t>
      </w:r>
      <w:r w:rsidRPr="009164C5">
        <w:rPr>
          <w:b/>
          <w:bCs/>
        </w:rPr>
        <w:t>]</w:t>
      </w:r>
      <w:r w:rsidRPr="009164C5">
        <w:t>.</w:t>
      </w:r>
    </w:p>
    <w:p w14:paraId="31F0A07E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cutting open the ribcage with scissors to expose the thoracic cavity.</w:t>
      </w:r>
    </w:p>
    <w:p w14:paraId="6780A772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inserting the cannula into the right ventricle.</w:t>
      </w:r>
    </w:p>
    <w:p w14:paraId="4DA4B7ED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perfusing the lungs with cold phosphate-buffered saline until blanching is visible.</w:t>
      </w:r>
    </w:p>
    <w:p w14:paraId="4330CE12" w14:textId="1784CA99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For adult mice, perfuse the lung using a 26-gauge cannula with 10 milliliters of </w:t>
      </w:r>
      <w:r>
        <w:t>PBS</w:t>
      </w:r>
      <w:r w:rsidRPr="009164C5">
        <w:t xml:space="preserve"> </w:t>
      </w:r>
      <w:r w:rsidRPr="009164C5">
        <w:rPr>
          <w:b/>
          <w:bCs/>
        </w:rPr>
        <w:t>[1]</w:t>
      </w:r>
      <w:r w:rsidRPr="009164C5">
        <w:t>.</w:t>
      </w:r>
    </w:p>
    <w:p w14:paraId="425E739D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 xml:space="preserve">Close-up of perfusion using a </w:t>
      </w:r>
      <w:proofErr w:type="gramStart"/>
      <w:r w:rsidRPr="009164C5">
        <w:t>26 gauge</w:t>
      </w:r>
      <w:proofErr w:type="gramEnd"/>
      <w:r w:rsidRPr="009164C5">
        <w:t xml:space="preserve"> cannula in an adult mouse.</w:t>
      </w:r>
    </w:p>
    <w:p w14:paraId="3C86172A" w14:textId="2518FE50" w:rsidR="001D67DE" w:rsidRDefault="001D67DE" w:rsidP="001D67DE">
      <w:pPr>
        <w:pStyle w:val="Narration"/>
        <w:numPr>
          <w:ilvl w:val="1"/>
          <w:numId w:val="3"/>
        </w:numPr>
      </w:pPr>
      <w:r>
        <w:t xml:space="preserve">For </w:t>
      </w:r>
      <w:r w:rsidRPr="009164C5">
        <w:t xml:space="preserve">enzymatic digestion for adult and juvenile mice, expose the trachea by removing </w:t>
      </w:r>
      <w:r w:rsidRPr="009164C5">
        <w:lastRenderedPageBreak/>
        <w:t xml:space="preserve">the salivary glands and surrounding muscle </w:t>
      </w:r>
      <w:r w:rsidRPr="009164C5">
        <w:rPr>
          <w:b/>
          <w:bCs/>
        </w:rPr>
        <w:t>[1]</w:t>
      </w:r>
      <w:r w:rsidRPr="009164C5">
        <w:t>.</w:t>
      </w:r>
    </w:p>
    <w:p w14:paraId="7F338AE2" w14:textId="4AE1011A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removing salivary glands and muscle to expose the trachea.</w:t>
      </w:r>
    </w:p>
    <w:p w14:paraId="7763FE21" w14:textId="163853D0" w:rsidR="001D67DE" w:rsidRDefault="001D67DE" w:rsidP="001D67DE">
      <w:pPr>
        <w:pStyle w:val="Narration"/>
        <w:numPr>
          <w:ilvl w:val="1"/>
          <w:numId w:val="3"/>
        </w:numPr>
      </w:pPr>
      <w:r w:rsidRPr="009164C5">
        <w:t>Insert a 22</w:t>
      </w:r>
      <w:r>
        <w:t>-</w:t>
      </w:r>
      <w:r w:rsidRPr="009164C5">
        <w:t xml:space="preserve">gauge indwelling cannula into the trachea </w:t>
      </w:r>
      <w:r w:rsidRPr="009164C5">
        <w:rPr>
          <w:b/>
          <w:bCs/>
        </w:rPr>
        <w:t>[1]</w:t>
      </w:r>
      <w:r w:rsidRPr="009164C5">
        <w:t xml:space="preserve">, remove the needle </w:t>
      </w:r>
      <w:r w:rsidRPr="009164C5">
        <w:rPr>
          <w:b/>
          <w:bCs/>
        </w:rPr>
        <w:t>[2]</w:t>
      </w:r>
      <w:r w:rsidRPr="009164C5">
        <w:t xml:space="preserve">, and advance the plastic catheter toward the lungs </w:t>
      </w:r>
      <w:r w:rsidRPr="009164C5">
        <w:rPr>
          <w:b/>
          <w:bCs/>
        </w:rPr>
        <w:t>[3]</w:t>
      </w:r>
      <w:r w:rsidRPr="009164C5">
        <w:t>.</w:t>
      </w:r>
    </w:p>
    <w:p w14:paraId="521925E8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inserting the cannula into the trachea.</w:t>
      </w:r>
    </w:p>
    <w:p w14:paraId="29D0211B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removing the needle from the cannula.</w:t>
      </w:r>
    </w:p>
    <w:p w14:paraId="3092CAE6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advancing the catheter toward the lungs.</w:t>
      </w:r>
    </w:p>
    <w:p w14:paraId="0A7E94FA" w14:textId="171CABF5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Secure a piece of yarn around the trachea and catheter to hold it in place </w:t>
      </w:r>
      <w:r w:rsidRPr="009164C5">
        <w:rPr>
          <w:b/>
          <w:bCs/>
        </w:rPr>
        <w:t>[1]</w:t>
      </w:r>
      <w:r w:rsidRPr="009164C5">
        <w:t>.</w:t>
      </w:r>
      <w:r w:rsidRPr="001D67DE">
        <w:t xml:space="preserve"> </w:t>
      </w:r>
      <w:proofErr w:type="spellStart"/>
      <w:r>
        <w:t>Instill</w:t>
      </w:r>
      <w:proofErr w:type="spellEnd"/>
      <w:r w:rsidRPr="009164C5">
        <w:t xml:space="preserve"> </w:t>
      </w:r>
      <w:proofErr w:type="spellStart"/>
      <w:r w:rsidRPr="009164C5">
        <w:t>dispase</w:t>
      </w:r>
      <w:proofErr w:type="spellEnd"/>
      <w:r w:rsidRPr="009164C5">
        <w:t xml:space="preserve"> through the catheter </w:t>
      </w:r>
      <w:r>
        <w:t xml:space="preserve">to prepare the lung tissue </w:t>
      </w:r>
      <w:r w:rsidRPr="009164C5">
        <w:rPr>
          <w:b/>
          <w:bCs/>
        </w:rPr>
        <w:t>[</w:t>
      </w:r>
      <w:r>
        <w:rPr>
          <w:b/>
          <w:bCs/>
        </w:rPr>
        <w:t>2-TXT</w:t>
      </w:r>
      <w:r w:rsidRPr="009164C5">
        <w:rPr>
          <w:b/>
          <w:bCs/>
        </w:rPr>
        <w:t>]</w:t>
      </w:r>
      <w:r w:rsidRPr="009164C5">
        <w:t>.</w:t>
      </w:r>
    </w:p>
    <w:p w14:paraId="3525EFDF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tying yarn around the trachea and catheter.</w:t>
      </w:r>
    </w:p>
    <w:p w14:paraId="6405723F" w14:textId="3C7D58DD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 xml:space="preserve">Talent injecting </w:t>
      </w:r>
      <w:proofErr w:type="spellStart"/>
      <w:r w:rsidRPr="009164C5">
        <w:t>dispase</w:t>
      </w:r>
      <w:proofErr w:type="spellEnd"/>
      <w:r w:rsidRPr="009164C5">
        <w:t xml:space="preserve"> through the tracheal catheter.</w:t>
      </w:r>
      <w:r>
        <w:t xml:space="preserve"> </w:t>
      </w:r>
      <w:r>
        <w:rPr>
          <w:b/>
          <w:bCs/>
        </w:rPr>
        <w:t xml:space="preserve">TXT: Adult mice: 2 mL </w:t>
      </w:r>
      <w:proofErr w:type="spellStart"/>
      <w:r>
        <w:rPr>
          <w:b/>
          <w:bCs/>
        </w:rPr>
        <w:t>dispase</w:t>
      </w:r>
      <w:proofErr w:type="spellEnd"/>
      <w:r>
        <w:rPr>
          <w:b/>
          <w:bCs/>
        </w:rPr>
        <w:t xml:space="preserve">; Juvenile: 500 µL </w:t>
      </w:r>
      <w:proofErr w:type="spellStart"/>
      <w:r>
        <w:rPr>
          <w:b/>
          <w:bCs/>
        </w:rPr>
        <w:t>dispase</w:t>
      </w:r>
      <w:proofErr w:type="spellEnd"/>
    </w:p>
    <w:p w14:paraId="64DF5D06" w14:textId="40535E92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Exchange the syringe </w:t>
      </w:r>
      <w:r>
        <w:rPr>
          <w:b/>
          <w:bCs/>
        </w:rPr>
        <w:t xml:space="preserve">[1] </w:t>
      </w:r>
      <w:r w:rsidRPr="009164C5">
        <w:t xml:space="preserve">and </w:t>
      </w:r>
      <w:proofErr w:type="spellStart"/>
      <w:r w:rsidRPr="009164C5">
        <w:t>instill</w:t>
      </w:r>
      <w:proofErr w:type="spellEnd"/>
      <w:r w:rsidRPr="009164C5">
        <w:t xml:space="preserve"> low-melt agarose at 1 percent weight per volume and 45 degrees Celsius to maintain lung structure </w:t>
      </w:r>
      <w:r w:rsidRPr="009164C5">
        <w:rPr>
          <w:b/>
          <w:bCs/>
        </w:rPr>
        <w:t>[</w:t>
      </w:r>
      <w:r>
        <w:rPr>
          <w:b/>
          <w:bCs/>
        </w:rPr>
        <w:t>2-TXT</w:t>
      </w:r>
      <w:r w:rsidRPr="009164C5">
        <w:rPr>
          <w:b/>
          <w:bCs/>
        </w:rPr>
        <w:t>]</w:t>
      </w:r>
      <w:r w:rsidRPr="009164C5">
        <w:t>.</w:t>
      </w:r>
    </w:p>
    <w:p w14:paraId="0BB81F12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exchanging syringes</w:t>
      </w:r>
      <w:r>
        <w:t>.</w:t>
      </w:r>
    </w:p>
    <w:p w14:paraId="68009BF9" w14:textId="1BA19A32" w:rsidR="001D67DE" w:rsidRPr="009164C5" w:rsidRDefault="001D67DE" w:rsidP="001D67DE">
      <w:pPr>
        <w:pStyle w:val="ShotDescription"/>
        <w:numPr>
          <w:ilvl w:val="2"/>
          <w:numId w:val="3"/>
        </w:numPr>
      </w:pPr>
      <w:r>
        <w:t xml:space="preserve">Talent </w:t>
      </w:r>
      <w:r w:rsidRPr="009164C5">
        <w:t>in</w:t>
      </w:r>
      <w:r>
        <w:t>jecting</w:t>
      </w:r>
      <w:r w:rsidRPr="009164C5">
        <w:t xml:space="preserve"> low-melt agarose.</w:t>
      </w:r>
      <w:r w:rsidRPr="001D67DE">
        <w:rPr>
          <w:b/>
          <w:bCs/>
        </w:rPr>
        <w:t xml:space="preserve"> </w:t>
      </w:r>
      <w:r>
        <w:rPr>
          <w:b/>
          <w:bCs/>
        </w:rPr>
        <w:t>TXT: Adult mice: 500 µL low-melt agarose; Juvenile: 200 µL low-melt agarose</w:t>
      </w:r>
    </w:p>
    <w:p w14:paraId="5A7D6DBE" w14:textId="626A75A9" w:rsidR="001D67DE" w:rsidRDefault="001D67DE" w:rsidP="001D67DE">
      <w:pPr>
        <w:pStyle w:val="Narration"/>
        <w:numPr>
          <w:ilvl w:val="1"/>
          <w:numId w:val="3"/>
        </w:numPr>
      </w:pPr>
      <w:r>
        <w:t>Now, c</w:t>
      </w:r>
      <w:r w:rsidRPr="009164C5">
        <w:t xml:space="preserve">over the lung with laboratory tissue paper </w:t>
      </w:r>
      <w:r w:rsidRPr="009164C5">
        <w:rPr>
          <w:b/>
          <w:bCs/>
        </w:rPr>
        <w:t>[1]</w:t>
      </w:r>
      <w:r w:rsidRPr="009164C5">
        <w:t xml:space="preserve"> and add ice for 2 minutes to allow the agarose to solidify </w:t>
      </w:r>
      <w:r w:rsidRPr="009164C5">
        <w:rPr>
          <w:b/>
          <w:bCs/>
        </w:rPr>
        <w:t>[2]</w:t>
      </w:r>
      <w:r w:rsidRPr="009164C5">
        <w:t>.</w:t>
      </w:r>
    </w:p>
    <w:p w14:paraId="18E80138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covering lungs with tissue paper.</w:t>
      </w:r>
    </w:p>
    <w:p w14:paraId="17838A1A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placing ice over the tissue-covered lungs.</w:t>
      </w:r>
    </w:p>
    <w:p w14:paraId="2C55C93C" w14:textId="7A9E4C01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Remove the ice, tissue paper, syringe, and catheter </w:t>
      </w:r>
      <w:r w:rsidRPr="009164C5">
        <w:rPr>
          <w:b/>
          <w:bCs/>
        </w:rPr>
        <w:t>[1]</w:t>
      </w:r>
      <w:r w:rsidRPr="009164C5">
        <w:t>.</w:t>
      </w:r>
      <w:r w:rsidRPr="001D67DE">
        <w:t xml:space="preserve"> </w:t>
      </w:r>
      <w:r w:rsidRPr="009164C5">
        <w:t>T</w:t>
      </w:r>
      <w:r>
        <w:t>hen t</w:t>
      </w:r>
      <w:r w:rsidRPr="009164C5">
        <w:t xml:space="preserve">ie the yarn to close the trachea and retain the enzyme in the lower airways </w:t>
      </w:r>
      <w:r w:rsidRPr="009164C5">
        <w:rPr>
          <w:b/>
          <w:bCs/>
        </w:rPr>
        <w:t>[</w:t>
      </w:r>
      <w:r>
        <w:rPr>
          <w:b/>
          <w:bCs/>
        </w:rPr>
        <w:t>2</w:t>
      </w:r>
      <w:r w:rsidRPr="009164C5">
        <w:rPr>
          <w:b/>
          <w:bCs/>
        </w:rPr>
        <w:t>]</w:t>
      </w:r>
      <w:r>
        <w:t xml:space="preserve">. </w:t>
      </w:r>
    </w:p>
    <w:p w14:paraId="7215C8B4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removing all materials from the lung.</w:t>
      </w:r>
    </w:p>
    <w:p w14:paraId="445618F0" w14:textId="7EC7FEA3" w:rsidR="001D67DE" w:rsidRPr="009164C5" w:rsidRDefault="001D67DE" w:rsidP="001D67DE">
      <w:pPr>
        <w:pStyle w:val="ShotDescription"/>
        <w:numPr>
          <w:ilvl w:val="2"/>
          <w:numId w:val="3"/>
        </w:numPr>
      </w:pPr>
      <w:r>
        <w:t>Shot</w:t>
      </w:r>
      <w:r w:rsidRPr="009164C5">
        <w:t xml:space="preserve"> of yarn being tightened around the trachea.</w:t>
      </w:r>
    </w:p>
    <w:p w14:paraId="36078CD9" w14:textId="114BA831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Remove the heart and thymus </w:t>
      </w:r>
      <w:r w:rsidRPr="009164C5">
        <w:rPr>
          <w:b/>
          <w:bCs/>
        </w:rPr>
        <w:t>[1]</w:t>
      </w:r>
      <w:r w:rsidRPr="009164C5">
        <w:t>.</w:t>
      </w:r>
      <w:r w:rsidRPr="001D67DE">
        <w:t xml:space="preserve"> </w:t>
      </w:r>
      <w:r w:rsidRPr="009164C5">
        <w:t xml:space="preserve">Cut the trachea above the yarn </w:t>
      </w:r>
      <w:r w:rsidRPr="009164C5">
        <w:rPr>
          <w:b/>
          <w:bCs/>
        </w:rPr>
        <w:t>[</w:t>
      </w:r>
      <w:r>
        <w:rPr>
          <w:b/>
          <w:bCs/>
        </w:rPr>
        <w:t>2</w:t>
      </w:r>
      <w:r w:rsidRPr="009164C5">
        <w:rPr>
          <w:b/>
          <w:bCs/>
        </w:rPr>
        <w:t>]</w:t>
      </w:r>
      <w:r w:rsidRPr="009164C5">
        <w:t xml:space="preserve"> and remove the intact lung from the chest </w:t>
      </w:r>
      <w:r w:rsidRPr="009164C5">
        <w:rPr>
          <w:b/>
          <w:bCs/>
        </w:rPr>
        <w:t>[</w:t>
      </w:r>
      <w:r>
        <w:rPr>
          <w:b/>
          <w:bCs/>
        </w:rPr>
        <w:t>3</w:t>
      </w:r>
      <w:r w:rsidRPr="009164C5">
        <w:rPr>
          <w:b/>
          <w:bCs/>
        </w:rPr>
        <w:t>]</w:t>
      </w:r>
      <w:r w:rsidRPr="009164C5">
        <w:t>.</w:t>
      </w:r>
    </w:p>
    <w:p w14:paraId="5AB33C9E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excising the heart and thymus.</w:t>
      </w:r>
    </w:p>
    <w:p w14:paraId="34595B14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cutting the trachea above the ligature.</w:t>
      </w:r>
    </w:p>
    <w:p w14:paraId="6307E63B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lifting the intact lung from the thoracic cavity.</w:t>
      </w:r>
    </w:p>
    <w:p w14:paraId="411848B7" w14:textId="748B1DFB" w:rsidR="001D67DE" w:rsidRDefault="001D67DE" w:rsidP="001D67DE">
      <w:pPr>
        <w:pStyle w:val="Narration"/>
        <w:numPr>
          <w:ilvl w:val="1"/>
          <w:numId w:val="3"/>
        </w:numPr>
      </w:pPr>
      <w:r w:rsidRPr="009164C5">
        <w:t>Transfer the lung into a 15</w:t>
      </w:r>
      <w:r w:rsidR="004E7145">
        <w:t>-</w:t>
      </w:r>
      <w:r w:rsidRPr="009164C5">
        <w:t xml:space="preserve">milliliter tube containing pre-warmed </w:t>
      </w:r>
      <w:proofErr w:type="spellStart"/>
      <w:r w:rsidRPr="009164C5">
        <w:t>dispase</w:t>
      </w:r>
      <w:proofErr w:type="spellEnd"/>
      <w:r w:rsidR="004E7145">
        <w:t xml:space="preserve"> and incubate</w:t>
      </w:r>
      <w:r w:rsidRPr="009164C5">
        <w:t xml:space="preserve"> </w:t>
      </w:r>
      <w:r w:rsidRPr="009164C5">
        <w:rPr>
          <w:b/>
          <w:bCs/>
        </w:rPr>
        <w:t>[1</w:t>
      </w:r>
      <w:r w:rsidR="004E7145">
        <w:rPr>
          <w:b/>
          <w:bCs/>
        </w:rPr>
        <w:t>-TXT</w:t>
      </w:r>
      <w:r w:rsidRPr="009164C5">
        <w:rPr>
          <w:b/>
          <w:bCs/>
        </w:rPr>
        <w:t>]</w:t>
      </w:r>
      <w:r w:rsidR="004E7145">
        <w:rPr>
          <w:b/>
          <w:bCs/>
        </w:rPr>
        <w:t xml:space="preserve">. </w:t>
      </w:r>
      <w:r w:rsidRPr="009164C5">
        <w:t xml:space="preserve"> </w:t>
      </w:r>
    </w:p>
    <w:p w14:paraId="5BAA61CE" w14:textId="269B2F83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 xml:space="preserve">Talent placing lung into a tube with </w:t>
      </w:r>
      <w:proofErr w:type="spellStart"/>
      <w:r w:rsidRPr="009164C5">
        <w:t>dispase</w:t>
      </w:r>
      <w:proofErr w:type="spellEnd"/>
      <w:r w:rsidRPr="009164C5">
        <w:t>.</w:t>
      </w:r>
      <w:r w:rsidR="004E7145">
        <w:t xml:space="preserve"> </w:t>
      </w:r>
      <w:r w:rsidR="004E7145">
        <w:rPr>
          <w:b/>
          <w:bCs/>
        </w:rPr>
        <w:t xml:space="preserve">TXT: Adult: 2 mL </w:t>
      </w:r>
      <w:proofErr w:type="spellStart"/>
      <w:r w:rsidR="004E7145">
        <w:rPr>
          <w:b/>
          <w:bCs/>
        </w:rPr>
        <w:t>dispase</w:t>
      </w:r>
      <w:proofErr w:type="spellEnd"/>
      <w:r w:rsidR="004E7145">
        <w:rPr>
          <w:b/>
          <w:bCs/>
        </w:rPr>
        <w:t xml:space="preserve">; Juvenile: </w:t>
      </w:r>
      <w:r w:rsidR="004E7145">
        <w:rPr>
          <w:b/>
          <w:bCs/>
        </w:rPr>
        <w:lastRenderedPageBreak/>
        <w:t xml:space="preserve">1.5 mL </w:t>
      </w:r>
      <w:proofErr w:type="spellStart"/>
      <w:r w:rsidR="004E7145">
        <w:rPr>
          <w:b/>
          <w:bCs/>
        </w:rPr>
        <w:t>dispase</w:t>
      </w:r>
      <w:proofErr w:type="spellEnd"/>
      <w:r w:rsidR="004E7145">
        <w:rPr>
          <w:b/>
          <w:bCs/>
        </w:rPr>
        <w:t>;</w:t>
      </w:r>
      <w:r w:rsidR="004E7145">
        <w:rPr>
          <w:b/>
          <w:bCs/>
        </w:rPr>
        <w:br/>
        <w:t>Incubation: RT, 45 mins</w:t>
      </w:r>
    </w:p>
    <w:p w14:paraId="772B1475" w14:textId="4FE2DFE4" w:rsidR="001D67DE" w:rsidRDefault="001D67DE" w:rsidP="004E7145">
      <w:pPr>
        <w:pStyle w:val="Narration"/>
        <w:numPr>
          <w:ilvl w:val="1"/>
          <w:numId w:val="3"/>
        </w:numPr>
      </w:pPr>
      <w:r w:rsidRPr="009164C5">
        <w:t xml:space="preserve">For neonatal mice, collect and mince single lung lobes using fine scissors in the lid of a </w:t>
      </w:r>
      <w:r w:rsidR="004E7145" w:rsidRPr="009164C5">
        <w:t>2-milliliter</w:t>
      </w:r>
      <w:r w:rsidRPr="009164C5">
        <w:t xml:space="preserve"> tube </w:t>
      </w:r>
      <w:r w:rsidRPr="009164C5">
        <w:rPr>
          <w:b/>
          <w:bCs/>
        </w:rPr>
        <w:t>[1]</w:t>
      </w:r>
      <w:r w:rsidRPr="009164C5">
        <w:t>.</w:t>
      </w:r>
      <w:r w:rsidR="004E7145" w:rsidRPr="004E7145">
        <w:t xml:space="preserve"> </w:t>
      </w:r>
      <w:r w:rsidR="004E7145" w:rsidRPr="009164C5">
        <w:t xml:space="preserve">Add 500 microliters of </w:t>
      </w:r>
      <w:proofErr w:type="spellStart"/>
      <w:r w:rsidR="004E7145" w:rsidRPr="009164C5">
        <w:t>dispase</w:t>
      </w:r>
      <w:proofErr w:type="spellEnd"/>
      <w:r w:rsidR="004E7145" w:rsidRPr="009164C5">
        <w:t xml:space="preserve"> </w:t>
      </w:r>
      <w:r w:rsidR="004E7145" w:rsidRPr="009164C5">
        <w:rPr>
          <w:b/>
          <w:bCs/>
        </w:rPr>
        <w:t>[</w:t>
      </w:r>
      <w:r w:rsidR="004E7145">
        <w:rPr>
          <w:b/>
          <w:bCs/>
        </w:rPr>
        <w:t>2</w:t>
      </w:r>
      <w:r w:rsidR="004E7145" w:rsidRPr="009164C5">
        <w:rPr>
          <w:b/>
          <w:bCs/>
        </w:rPr>
        <w:t>]</w:t>
      </w:r>
      <w:r w:rsidR="004E7145" w:rsidRPr="009164C5">
        <w:t xml:space="preserve"> and invert the closed tube to ensure complete coverage of the tissue </w:t>
      </w:r>
      <w:r w:rsidR="004E7145" w:rsidRPr="009164C5">
        <w:rPr>
          <w:b/>
          <w:bCs/>
        </w:rPr>
        <w:t>[</w:t>
      </w:r>
      <w:r w:rsidR="004E7145">
        <w:rPr>
          <w:b/>
          <w:bCs/>
        </w:rPr>
        <w:t>3</w:t>
      </w:r>
      <w:r w:rsidR="004E7145" w:rsidRPr="009164C5">
        <w:rPr>
          <w:b/>
          <w:bCs/>
        </w:rPr>
        <w:t>]</w:t>
      </w:r>
      <w:r w:rsidR="004E7145" w:rsidRPr="009164C5">
        <w:t>.</w:t>
      </w:r>
    </w:p>
    <w:p w14:paraId="4ABCBA20" w14:textId="2A7A7CAC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mincing neonatal lung lobes with fine scissors.</w:t>
      </w:r>
    </w:p>
    <w:p w14:paraId="570A32F9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 xml:space="preserve">Talent adding </w:t>
      </w:r>
      <w:proofErr w:type="spellStart"/>
      <w:r w:rsidRPr="009164C5">
        <w:t>dispase</w:t>
      </w:r>
      <w:proofErr w:type="spellEnd"/>
      <w:r w:rsidRPr="009164C5">
        <w:t xml:space="preserve"> to the tube.</w:t>
      </w:r>
    </w:p>
    <w:p w14:paraId="3D525ABE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inverting the tube gently.</w:t>
      </w:r>
    </w:p>
    <w:p w14:paraId="1B6FEE29" w14:textId="77777777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Incubate the neonatal lung tissue in </w:t>
      </w:r>
      <w:proofErr w:type="spellStart"/>
      <w:r w:rsidRPr="009164C5">
        <w:t>dispase</w:t>
      </w:r>
      <w:proofErr w:type="spellEnd"/>
      <w:r w:rsidRPr="009164C5">
        <w:t xml:space="preserve"> at room temperature for 45 minutes </w:t>
      </w:r>
      <w:r w:rsidRPr="009164C5">
        <w:rPr>
          <w:b/>
          <w:bCs/>
        </w:rPr>
        <w:t>[1]</w:t>
      </w:r>
      <w:r w:rsidRPr="009164C5">
        <w:t>.</w:t>
      </w:r>
    </w:p>
    <w:p w14:paraId="30106B25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placing the tube on the bench for incubation.</w:t>
      </w:r>
    </w:p>
    <w:p w14:paraId="63F36236" w14:textId="67604698" w:rsidR="00F9695F" w:rsidRDefault="000E707F" w:rsidP="00F9695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707F">
        <w:rPr>
          <w:rFonts w:cstheme="minorHAnsi"/>
          <w:b/>
          <w:bCs/>
        </w:rPr>
        <w:t>Preparation of Lung Tissue and Flow Cytometric Sorting of Alveolar Type II Cells</w:t>
      </w:r>
    </w:p>
    <w:p w14:paraId="0B0B9AF8" w14:textId="77777777" w:rsidR="00F9695F" w:rsidRDefault="00F9695F" w:rsidP="00F9695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82349251"/>
          <w:placeholder>
            <w:docPart w:val="AC6823E0B87543FE8D920AD7BC46AF4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34F4E66" w14:textId="77777777" w:rsidR="004E7145" w:rsidRDefault="004E7145" w:rsidP="00F9695F">
      <w:pPr>
        <w:pStyle w:val="Narration"/>
        <w:ind w:left="360" w:firstLine="0"/>
      </w:pPr>
    </w:p>
    <w:p w14:paraId="00EB3287" w14:textId="1111C193" w:rsidR="001D67DE" w:rsidRDefault="006D1739" w:rsidP="001D67DE">
      <w:pPr>
        <w:pStyle w:val="Narration"/>
        <w:numPr>
          <w:ilvl w:val="1"/>
          <w:numId w:val="3"/>
        </w:numPr>
      </w:pPr>
      <w:r>
        <w:t>R</w:t>
      </w:r>
      <w:r w:rsidR="001D67DE" w:rsidRPr="009164C5">
        <w:t xml:space="preserve">emove the lung from </w:t>
      </w:r>
      <w:proofErr w:type="spellStart"/>
      <w:r w:rsidR="001D67DE" w:rsidRPr="009164C5">
        <w:t>dispase</w:t>
      </w:r>
      <w:proofErr w:type="spellEnd"/>
      <w:r w:rsidR="001D67DE" w:rsidRPr="009164C5">
        <w:t xml:space="preserve"> </w:t>
      </w:r>
      <w:r w:rsidR="001D67DE" w:rsidRPr="009164C5">
        <w:rPr>
          <w:b/>
          <w:bCs/>
        </w:rPr>
        <w:t>[1]</w:t>
      </w:r>
      <w:r w:rsidR="001D67DE" w:rsidRPr="009164C5">
        <w:t xml:space="preserve"> and dissect the lung lobes from the bronchial stem </w:t>
      </w:r>
      <w:r w:rsidR="001D67DE" w:rsidRPr="009164C5">
        <w:rPr>
          <w:b/>
          <w:bCs/>
        </w:rPr>
        <w:t>[2]</w:t>
      </w:r>
      <w:r w:rsidR="001D67DE" w:rsidRPr="009164C5">
        <w:t>.</w:t>
      </w:r>
    </w:p>
    <w:p w14:paraId="59FE0E7A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 xml:space="preserve">Talent removing lung from </w:t>
      </w:r>
      <w:proofErr w:type="spellStart"/>
      <w:r w:rsidRPr="009164C5">
        <w:t>dispase</w:t>
      </w:r>
      <w:proofErr w:type="spellEnd"/>
      <w:r w:rsidRPr="009164C5">
        <w:t xml:space="preserve"> solution.</w:t>
      </w:r>
    </w:p>
    <w:p w14:paraId="027E4953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dissecting lung lobes from the bronchial stem.</w:t>
      </w:r>
    </w:p>
    <w:p w14:paraId="41CF9C6A" w14:textId="20577DEF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Place the lung lobes into a Petri dish containing </w:t>
      </w:r>
      <w:r w:rsidR="006D1739">
        <w:t xml:space="preserve">7 milliliters of </w:t>
      </w:r>
      <w:r w:rsidRPr="009164C5">
        <w:t xml:space="preserve">DMEM </w:t>
      </w:r>
      <w:r w:rsidR="006D1739" w:rsidRPr="006D1739">
        <w:rPr>
          <w:i/>
          <w:iCs/>
          <w:color w:val="EE0000"/>
        </w:rPr>
        <w:t xml:space="preserve">(D-M-E-M) </w:t>
      </w:r>
      <w:r w:rsidRPr="009164C5">
        <w:t>supplemented with HEPES</w:t>
      </w:r>
      <w:r w:rsidR="006D1739">
        <w:t xml:space="preserve"> </w:t>
      </w:r>
      <w:r w:rsidR="006D1739" w:rsidRPr="006D1739">
        <w:rPr>
          <w:i/>
          <w:iCs/>
          <w:color w:val="EE0000"/>
        </w:rPr>
        <w:t>(He-Pees)</w:t>
      </w:r>
      <w:r w:rsidR="006D1739">
        <w:rPr>
          <w:i/>
          <w:iCs/>
          <w:color w:val="EE0000"/>
        </w:rPr>
        <w:t xml:space="preserve"> </w:t>
      </w:r>
      <w:r w:rsidR="006D1739" w:rsidRPr="006D1739">
        <w:t>and</w:t>
      </w:r>
      <w:r w:rsidR="006D1739" w:rsidRPr="006D1739">
        <w:rPr>
          <w:i/>
          <w:iCs/>
        </w:rPr>
        <w:t xml:space="preserve"> </w:t>
      </w:r>
      <w:r w:rsidR="006D1739">
        <w:t xml:space="preserve">100 microliters DNase </w:t>
      </w:r>
      <w:r w:rsidR="006D1739" w:rsidRPr="006D1739">
        <w:rPr>
          <w:i/>
          <w:iCs/>
          <w:color w:val="EE0000"/>
        </w:rPr>
        <w:t>(D-N-Ase)</w:t>
      </w:r>
      <w:r w:rsidR="006D1739">
        <w:rPr>
          <w:i/>
          <w:iCs/>
          <w:color w:val="EE0000"/>
        </w:rPr>
        <w:t xml:space="preserve"> </w:t>
      </w:r>
      <w:r w:rsidRPr="009164C5">
        <w:rPr>
          <w:b/>
          <w:bCs/>
        </w:rPr>
        <w:t>[1]</w:t>
      </w:r>
      <w:r w:rsidRPr="009164C5">
        <w:t>.</w:t>
      </w:r>
    </w:p>
    <w:p w14:paraId="54B06F3E" w14:textId="6524C36B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transferring lung lobes into the prepared Petri dish</w:t>
      </w:r>
      <w:r w:rsidR="006D1739">
        <w:t xml:space="preserve"> with 7 mL DMEM and 100 µL DNase</w:t>
      </w:r>
      <w:r w:rsidRPr="009164C5">
        <w:t>.</w:t>
      </w:r>
    </w:p>
    <w:p w14:paraId="0FA87B1D" w14:textId="15397A74" w:rsidR="001D67DE" w:rsidRDefault="001D67DE" w:rsidP="001D67DE">
      <w:pPr>
        <w:pStyle w:val="Narration"/>
        <w:numPr>
          <w:ilvl w:val="1"/>
          <w:numId w:val="3"/>
        </w:numPr>
      </w:pPr>
      <w:r w:rsidRPr="009164C5">
        <w:t>Using forceps, disintegrate the lung tissue</w:t>
      </w:r>
      <w:r w:rsidR="006D1739">
        <w:t xml:space="preserve"> before staining for fluorescence-activated cell sorting</w:t>
      </w:r>
      <w:r w:rsidRPr="009164C5">
        <w:t xml:space="preserve"> </w:t>
      </w:r>
      <w:r w:rsidRPr="009164C5">
        <w:rPr>
          <w:b/>
          <w:bCs/>
        </w:rPr>
        <w:t>[1]</w:t>
      </w:r>
      <w:r w:rsidRPr="009164C5">
        <w:t>.</w:t>
      </w:r>
    </w:p>
    <w:p w14:paraId="4D87B5FD" w14:textId="37CDC1D1" w:rsidR="001D67DE" w:rsidRPr="009164C5" w:rsidRDefault="006D1739" w:rsidP="001D67DE">
      <w:pPr>
        <w:pStyle w:val="ShotDescription"/>
        <w:numPr>
          <w:ilvl w:val="2"/>
          <w:numId w:val="3"/>
        </w:numPr>
      </w:pPr>
      <w:r>
        <w:t>Shot</w:t>
      </w:r>
      <w:r w:rsidR="001D67DE" w:rsidRPr="009164C5">
        <w:t xml:space="preserve"> of forceps mechanically dissociating lung tissue.</w:t>
      </w:r>
    </w:p>
    <w:p w14:paraId="6A5D9C6D" w14:textId="04BBBEE9" w:rsidR="001D67DE" w:rsidRDefault="001D67DE" w:rsidP="001D67DE">
      <w:pPr>
        <w:pStyle w:val="Narration"/>
        <w:numPr>
          <w:ilvl w:val="1"/>
          <w:numId w:val="3"/>
        </w:numPr>
      </w:pPr>
      <w:r w:rsidRPr="009164C5">
        <w:t>To sort alveolar epithelial type II</w:t>
      </w:r>
      <w:r w:rsidR="006D1739">
        <w:t xml:space="preserve"> </w:t>
      </w:r>
      <w:r w:rsidR="006D1739" w:rsidRPr="006D1739">
        <w:rPr>
          <w:i/>
          <w:iCs/>
          <w:color w:val="EE0000"/>
        </w:rPr>
        <w:t>(two)</w:t>
      </w:r>
      <w:r w:rsidRPr="006D1739">
        <w:rPr>
          <w:color w:val="EE0000"/>
        </w:rPr>
        <w:t xml:space="preserve"> </w:t>
      </w:r>
      <w:r w:rsidRPr="009164C5">
        <w:t>cells, install a 100</w:t>
      </w:r>
      <w:r w:rsidR="006D1739">
        <w:t>-</w:t>
      </w:r>
      <w:r w:rsidRPr="009164C5">
        <w:t xml:space="preserve">micrometer nozzle on the fluorescence-activated cell sorting device </w:t>
      </w:r>
      <w:r w:rsidRPr="009164C5">
        <w:rPr>
          <w:b/>
          <w:bCs/>
        </w:rPr>
        <w:t>[1]</w:t>
      </w:r>
      <w:r w:rsidRPr="009164C5">
        <w:t>.</w:t>
      </w:r>
    </w:p>
    <w:p w14:paraId="2446E28F" w14:textId="3197A8D8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 xml:space="preserve">Talent preparing the sorting instrument with a </w:t>
      </w:r>
      <w:proofErr w:type="gramStart"/>
      <w:r w:rsidRPr="009164C5">
        <w:t>100 micrometer</w:t>
      </w:r>
      <w:proofErr w:type="gramEnd"/>
      <w:r w:rsidRPr="009164C5">
        <w:t xml:space="preserve"> nozzle.</w:t>
      </w:r>
    </w:p>
    <w:p w14:paraId="4E6E3D13" w14:textId="25C34896" w:rsidR="001D67DE" w:rsidRDefault="001D67DE" w:rsidP="001D67DE">
      <w:pPr>
        <w:pStyle w:val="Narration"/>
        <w:numPr>
          <w:ilvl w:val="1"/>
          <w:numId w:val="3"/>
        </w:numPr>
      </w:pPr>
      <w:r w:rsidRPr="009164C5">
        <w:t>Filter the cells through a 50</w:t>
      </w:r>
      <w:r w:rsidR="006D1739">
        <w:t>-</w:t>
      </w:r>
      <w:r w:rsidRPr="009164C5">
        <w:t xml:space="preserve">micrometer cell strainer </w:t>
      </w:r>
      <w:r w:rsidR="006D1739">
        <w:t xml:space="preserve">before sorting </w:t>
      </w:r>
      <w:r w:rsidRPr="009164C5">
        <w:rPr>
          <w:b/>
          <w:bCs/>
        </w:rPr>
        <w:t>[1]</w:t>
      </w:r>
      <w:r w:rsidRPr="009164C5">
        <w:t xml:space="preserve"> and rinse the strainer with supplemented DMEM to prevent cell loss </w:t>
      </w:r>
      <w:r w:rsidRPr="009164C5">
        <w:rPr>
          <w:b/>
          <w:bCs/>
        </w:rPr>
        <w:t>[2</w:t>
      </w:r>
      <w:r w:rsidR="006D1739">
        <w:rPr>
          <w:b/>
          <w:bCs/>
        </w:rPr>
        <w:t>-TXT</w:t>
      </w:r>
      <w:r w:rsidRPr="009164C5">
        <w:rPr>
          <w:b/>
          <w:bCs/>
        </w:rPr>
        <w:t>]</w:t>
      </w:r>
      <w:r w:rsidRPr="009164C5">
        <w:t>.</w:t>
      </w:r>
    </w:p>
    <w:p w14:paraId="7629D36C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filtering the cell suspension through a strainer.</w:t>
      </w:r>
    </w:p>
    <w:p w14:paraId="3DA0C80D" w14:textId="6167BE34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rinsing the strainer with medium.</w:t>
      </w:r>
      <w:r w:rsidR="006D1739">
        <w:t xml:space="preserve"> </w:t>
      </w:r>
      <w:r w:rsidR="006D1739">
        <w:rPr>
          <w:b/>
          <w:bCs/>
        </w:rPr>
        <w:t>TXT: For adult mice use 300 µL/lung; For juveniles, use 200 µL/lung; For neonates, use 100 µL/lung</w:t>
      </w:r>
    </w:p>
    <w:p w14:paraId="64EDB3CA" w14:textId="77777777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Resuspend the cells by vortexing immediately before sorting </w:t>
      </w:r>
      <w:r w:rsidRPr="009164C5">
        <w:rPr>
          <w:b/>
          <w:bCs/>
        </w:rPr>
        <w:t>[1]</w:t>
      </w:r>
      <w:r w:rsidRPr="009164C5">
        <w:t>.</w:t>
      </w:r>
    </w:p>
    <w:p w14:paraId="0E172BEB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lastRenderedPageBreak/>
        <w:t>Talent vortexing the cell suspension.</w:t>
      </w:r>
    </w:p>
    <w:p w14:paraId="46F007D0" w14:textId="22DA85A6" w:rsidR="006D1739" w:rsidRDefault="001D67DE" w:rsidP="006D1739">
      <w:pPr>
        <w:pStyle w:val="Narration"/>
        <w:numPr>
          <w:ilvl w:val="1"/>
          <w:numId w:val="3"/>
        </w:numPr>
      </w:pPr>
      <w:r w:rsidRPr="009164C5">
        <w:t xml:space="preserve">Gate for alveolar epithelial type II cells by selecting events with high side scatter, negative lineage fluorochromes, and positive CD326 signal </w:t>
      </w:r>
      <w:r w:rsidRPr="009164C5">
        <w:rPr>
          <w:b/>
          <w:bCs/>
        </w:rPr>
        <w:t>[1]</w:t>
      </w:r>
      <w:r w:rsidRPr="009164C5">
        <w:t>.</w:t>
      </w:r>
      <w:r w:rsidR="006D1739" w:rsidRPr="006D1739">
        <w:t xml:space="preserve"> </w:t>
      </w:r>
      <w:r w:rsidR="006D1739" w:rsidRPr="009164C5">
        <w:t xml:space="preserve">Exclude doublets or aggregates using forward scatter height versus area and side scatter height versus area </w:t>
      </w:r>
      <w:r w:rsidR="006D1739" w:rsidRPr="009164C5">
        <w:rPr>
          <w:b/>
          <w:bCs/>
        </w:rPr>
        <w:t>[</w:t>
      </w:r>
      <w:r w:rsidR="006D1739">
        <w:rPr>
          <w:b/>
          <w:bCs/>
        </w:rPr>
        <w:t>2</w:t>
      </w:r>
      <w:r w:rsidR="006D1739" w:rsidRPr="009164C5">
        <w:rPr>
          <w:b/>
          <w:bCs/>
        </w:rPr>
        <w:t>]</w:t>
      </w:r>
      <w:r w:rsidR="006D1739" w:rsidRPr="009164C5">
        <w:t>.</w:t>
      </w:r>
    </w:p>
    <w:p w14:paraId="29FCA08D" w14:textId="5B5BA780" w:rsidR="001D67DE" w:rsidRDefault="006D1739" w:rsidP="006D1739">
      <w:pPr>
        <w:pStyle w:val="Narration"/>
        <w:ind w:firstLine="0"/>
      </w:pPr>
      <w:r w:rsidRPr="006D1739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6D1739">
        <w:rPr>
          <w:color w:val="000000" w:themeColor="text1"/>
          <w:highlight w:val="yellow"/>
        </w:rPr>
        <w:t>labeled</w:t>
      </w:r>
      <w:proofErr w:type="spellEnd"/>
      <w:r w:rsidRPr="006D1739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Pr="006D1739">
        <w:rPr>
          <w:highlight w:val="yellow"/>
        </w:rPr>
        <w:t xml:space="preserve"> </w:t>
      </w:r>
      <w:hyperlink r:id="rId15" w:history="1">
        <w:r w:rsidRPr="006D173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2253</w:t>
        </w:r>
      </w:hyperlink>
    </w:p>
    <w:p w14:paraId="5BA81451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6D1739">
        <w:rPr>
          <w:highlight w:val="yellow"/>
        </w:rPr>
        <w:t>SCREEN</w:t>
      </w:r>
      <w:r w:rsidRPr="009164C5">
        <w:t>: Display the flow cytometry gating strategy highlighting side scatter, lineage exclusion, and CD326 positivity.</w:t>
      </w:r>
    </w:p>
    <w:p w14:paraId="24FB6247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6D1739">
        <w:rPr>
          <w:highlight w:val="yellow"/>
        </w:rPr>
        <w:t>SCREEN</w:t>
      </w:r>
      <w:r w:rsidRPr="009164C5">
        <w:t>: Show doublet discrimination plots during gating.</w:t>
      </w:r>
    </w:p>
    <w:p w14:paraId="5AF610AA" w14:textId="77777777" w:rsidR="001D67DE" w:rsidRDefault="001D67DE" w:rsidP="001D67DE">
      <w:pPr>
        <w:pStyle w:val="Narration"/>
        <w:numPr>
          <w:ilvl w:val="1"/>
          <w:numId w:val="3"/>
        </w:numPr>
      </w:pPr>
      <w:r w:rsidRPr="009164C5">
        <w:t xml:space="preserve">Collect the sorted cells into tubes containing supplemented DMEM </w:t>
      </w:r>
      <w:r w:rsidRPr="009164C5">
        <w:rPr>
          <w:b/>
          <w:bCs/>
        </w:rPr>
        <w:t>[1]</w:t>
      </w:r>
      <w:r w:rsidRPr="009164C5">
        <w:t xml:space="preserve"> and centrifuge for further analysis or culture </w:t>
      </w:r>
      <w:r w:rsidRPr="009164C5">
        <w:rPr>
          <w:b/>
          <w:bCs/>
        </w:rPr>
        <w:t>[2]</w:t>
      </w:r>
      <w:r w:rsidRPr="009164C5">
        <w:t>.</w:t>
      </w:r>
    </w:p>
    <w:p w14:paraId="2CEA1F8D" w14:textId="77777777" w:rsidR="001D67DE" w:rsidRDefault="001D67DE" w:rsidP="001D67DE">
      <w:pPr>
        <w:pStyle w:val="ShotDescription"/>
        <w:numPr>
          <w:ilvl w:val="2"/>
          <w:numId w:val="3"/>
        </w:numPr>
      </w:pPr>
      <w:r w:rsidRPr="009164C5">
        <w:t>Talent collecting sorted cells into collection tubes.</w:t>
      </w:r>
    </w:p>
    <w:p w14:paraId="2CC93D3D" w14:textId="77777777" w:rsidR="001D67DE" w:rsidRPr="009164C5" w:rsidRDefault="001D67DE" w:rsidP="001D67DE">
      <w:pPr>
        <w:pStyle w:val="ShotDescription"/>
        <w:numPr>
          <w:ilvl w:val="2"/>
          <w:numId w:val="3"/>
        </w:numPr>
      </w:pPr>
      <w:r w:rsidRPr="009164C5">
        <w:t>Talent placing tubes into the centrifuge.</w:t>
      </w:r>
    </w:p>
    <w:p w14:paraId="3F3F1EE8" w14:textId="77777777" w:rsidR="001D67DE" w:rsidRPr="009164C5" w:rsidRDefault="001D67DE" w:rsidP="001D67DE"/>
    <w:p w14:paraId="09689C4F" w14:textId="5A61E41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0BB17A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</w:t>
      </w:r>
      <w:r w:rsidR="00F95069">
        <w:rPr>
          <w:rFonts w:eastAsia="Times New Roman" w:cstheme="minorHAnsi"/>
          <w:bCs/>
        </w:rPr>
        <w:t>: 187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CBC7295" w14:textId="28F8F7D4" w:rsidR="00B007F8" w:rsidRDefault="00B007F8" w:rsidP="00B007F8">
      <w:pPr>
        <w:pStyle w:val="Narration"/>
        <w:numPr>
          <w:ilvl w:val="1"/>
          <w:numId w:val="3"/>
        </w:numPr>
      </w:pPr>
      <w:r w:rsidRPr="00B37ACF">
        <w:t>Flow sorting generated pure alveolar epithelial type II cell populations</w:t>
      </w:r>
      <w:r w:rsidR="00F95069">
        <w:t xml:space="preserve"> </w:t>
      </w:r>
      <w:r w:rsidR="00F95069">
        <w:rPr>
          <w:b/>
          <w:bCs/>
        </w:rPr>
        <w:t>[1]</w:t>
      </w:r>
      <w:r w:rsidRPr="00B37ACF">
        <w:t xml:space="preserve">, with post-sort analysis validating almost 100 percent specificity for established cellular markers </w:t>
      </w:r>
      <w:r w:rsidRPr="00B37ACF">
        <w:rPr>
          <w:b/>
        </w:rPr>
        <w:t>[</w:t>
      </w:r>
      <w:r w:rsidR="00F95069">
        <w:rPr>
          <w:b/>
        </w:rPr>
        <w:t>2</w:t>
      </w:r>
      <w:r w:rsidRPr="00B37ACF">
        <w:rPr>
          <w:b/>
        </w:rPr>
        <w:t>]</w:t>
      </w:r>
      <w:r w:rsidRPr="00B37ACF">
        <w:t>.</w:t>
      </w:r>
    </w:p>
    <w:p w14:paraId="5AE62856" w14:textId="77777777" w:rsidR="00F95069" w:rsidRDefault="00B007F8" w:rsidP="00B007F8">
      <w:pPr>
        <w:pStyle w:val="ShotDescription"/>
        <w:numPr>
          <w:ilvl w:val="2"/>
          <w:numId w:val="3"/>
        </w:numPr>
      </w:pPr>
      <w:r w:rsidRPr="00B37ACF">
        <w:t>LAB MEDIA: Figure 2</w:t>
      </w:r>
      <w:r w:rsidR="00F95069">
        <w:t>A</w:t>
      </w:r>
      <w:r w:rsidRPr="00B37ACF">
        <w:t xml:space="preserve">. </w:t>
      </w:r>
    </w:p>
    <w:p w14:paraId="1484B737" w14:textId="71A0887E" w:rsidR="00B007F8" w:rsidRPr="00B37ACF" w:rsidRDefault="00F95069" w:rsidP="00F95069">
      <w:pPr>
        <w:pStyle w:val="ShotDescription"/>
        <w:numPr>
          <w:ilvl w:val="2"/>
          <w:numId w:val="3"/>
        </w:numPr>
      </w:pPr>
      <w:r w:rsidRPr="00B37ACF">
        <w:t>LAB MEDIA: Figure 2</w:t>
      </w:r>
      <w:r>
        <w:t xml:space="preserve"> B </w:t>
      </w:r>
      <w:r w:rsidR="00B007F8" w:rsidRPr="00F95069">
        <w:rPr>
          <w:i/>
          <w:iCs/>
          <w:color w:val="3333FF"/>
        </w:rPr>
        <w:t>Video editor: Highlight the post-sort plot</w:t>
      </w:r>
      <w:r w:rsidRPr="00F95069">
        <w:rPr>
          <w:i/>
          <w:iCs/>
          <w:color w:val="3333FF"/>
        </w:rPr>
        <w:t>s</w:t>
      </w:r>
    </w:p>
    <w:p w14:paraId="427580D6" w14:textId="257D9166" w:rsidR="00B007F8" w:rsidRDefault="00B007F8" w:rsidP="00B007F8">
      <w:pPr>
        <w:pStyle w:val="Narration"/>
        <w:numPr>
          <w:ilvl w:val="1"/>
          <w:numId w:val="3"/>
        </w:numPr>
      </w:pPr>
      <w:r w:rsidRPr="00B37ACF">
        <w:t xml:space="preserve">Quantification of post-sort samples showed yields of approximately 0.15 </w:t>
      </w:r>
      <w:r w:rsidR="00F95069">
        <w:t>million</w:t>
      </w:r>
      <w:r w:rsidRPr="00B37ACF">
        <w:t xml:space="preserve"> viable alveolar epithelial type II cells from neonatal lungs </w:t>
      </w:r>
      <w:r w:rsidRPr="00B37ACF">
        <w:rPr>
          <w:b/>
        </w:rPr>
        <w:t>[1]</w:t>
      </w:r>
      <w:r w:rsidRPr="00B37ACF">
        <w:t xml:space="preserve"> and up to 1</w:t>
      </w:r>
      <w:r w:rsidR="00F95069">
        <w:t xml:space="preserve"> million</w:t>
      </w:r>
      <w:r w:rsidRPr="00B37ACF">
        <w:t xml:space="preserve"> cells from adult lungs per whole lung preparation </w:t>
      </w:r>
      <w:r w:rsidRPr="00B37ACF">
        <w:rPr>
          <w:b/>
        </w:rPr>
        <w:t>[2]</w:t>
      </w:r>
      <w:r w:rsidRPr="00B37ACF">
        <w:t>.</w:t>
      </w:r>
    </w:p>
    <w:p w14:paraId="30DC7300" w14:textId="7A199AF7" w:rsidR="00B007F8" w:rsidRDefault="00B007F8" w:rsidP="00B007F8">
      <w:pPr>
        <w:pStyle w:val="ShotDescription"/>
        <w:numPr>
          <w:ilvl w:val="2"/>
          <w:numId w:val="3"/>
        </w:numPr>
      </w:pPr>
      <w:r w:rsidRPr="00B37ACF">
        <w:t xml:space="preserve">LAB MEDIA: Figure 3A. </w:t>
      </w:r>
      <w:r w:rsidRPr="00F95069">
        <w:rPr>
          <w:i/>
          <w:iCs/>
          <w:color w:val="3333FF"/>
        </w:rPr>
        <w:t>Video editor: Highlight the neonatal bar</w:t>
      </w:r>
      <w:r w:rsidRPr="00F95069">
        <w:rPr>
          <w:color w:val="3333FF"/>
        </w:rPr>
        <w:t xml:space="preserve"> </w:t>
      </w:r>
    </w:p>
    <w:p w14:paraId="14349800" w14:textId="435AE90C" w:rsidR="00B007F8" w:rsidRPr="00B37ACF" w:rsidRDefault="00B007F8" w:rsidP="00B007F8">
      <w:pPr>
        <w:pStyle w:val="ShotDescription"/>
        <w:numPr>
          <w:ilvl w:val="2"/>
          <w:numId w:val="3"/>
        </w:numPr>
      </w:pPr>
      <w:r w:rsidRPr="00B37ACF">
        <w:t xml:space="preserve">LAB MEDIA: Figure 3A. </w:t>
      </w:r>
      <w:r w:rsidRPr="00F95069">
        <w:rPr>
          <w:i/>
          <w:iCs/>
          <w:color w:val="3333FF"/>
        </w:rPr>
        <w:t>Video editor: Highlight the adult bar</w:t>
      </w:r>
      <w:r w:rsidRPr="00F95069">
        <w:rPr>
          <w:color w:val="3333FF"/>
        </w:rPr>
        <w:t xml:space="preserve"> </w:t>
      </w:r>
    </w:p>
    <w:p w14:paraId="40B7F90A" w14:textId="02B035AD" w:rsidR="00B007F8" w:rsidRDefault="00B007F8" w:rsidP="00F95069">
      <w:pPr>
        <w:pStyle w:val="Narration"/>
        <w:numPr>
          <w:ilvl w:val="1"/>
          <w:numId w:val="3"/>
        </w:numPr>
      </w:pPr>
      <w:r w:rsidRPr="00B37ACF">
        <w:t xml:space="preserve">Isolated alveolar epithelial type II cells maintained typical cellular morphology after isolation </w:t>
      </w:r>
      <w:r w:rsidRPr="00B37ACF">
        <w:rPr>
          <w:b/>
        </w:rPr>
        <w:t>[1]</w:t>
      </w:r>
      <w:r w:rsidRPr="00B37ACF">
        <w:t>.</w:t>
      </w:r>
      <w:r w:rsidR="00F95069" w:rsidRPr="00F95069">
        <w:t xml:space="preserve"> </w:t>
      </w:r>
      <w:r w:rsidR="00F95069" w:rsidRPr="00B37ACF">
        <w:t xml:space="preserve">Cellular integrity of isolated alveolar epithelial type II cells was preserved throughout the isolation process </w:t>
      </w:r>
      <w:r w:rsidR="00F95069" w:rsidRPr="00B37ACF">
        <w:rPr>
          <w:b/>
        </w:rPr>
        <w:t>[</w:t>
      </w:r>
      <w:r w:rsidR="00F95069">
        <w:rPr>
          <w:b/>
        </w:rPr>
        <w:t>2</w:t>
      </w:r>
      <w:r w:rsidR="00F95069" w:rsidRPr="00B37ACF">
        <w:rPr>
          <w:b/>
        </w:rPr>
        <w:t>]</w:t>
      </w:r>
      <w:r w:rsidR="00F95069" w:rsidRPr="00B37ACF">
        <w:t>.</w:t>
      </w:r>
    </w:p>
    <w:p w14:paraId="6CD9C195" w14:textId="117382A8" w:rsidR="00B007F8" w:rsidRPr="00B37ACF" w:rsidRDefault="00B007F8" w:rsidP="00B007F8">
      <w:pPr>
        <w:pStyle w:val="ShotDescription"/>
        <w:numPr>
          <w:ilvl w:val="2"/>
          <w:numId w:val="3"/>
        </w:numPr>
      </w:pPr>
      <w:r w:rsidRPr="00B37ACF">
        <w:t xml:space="preserve">LAB MEDIA: Figure 3B. </w:t>
      </w:r>
    </w:p>
    <w:p w14:paraId="6C3ED9D5" w14:textId="17681C9C" w:rsidR="00B007F8" w:rsidRPr="00B37ACF" w:rsidRDefault="00B007F8" w:rsidP="00B007F8">
      <w:pPr>
        <w:pStyle w:val="ShotDescription"/>
        <w:numPr>
          <w:ilvl w:val="2"/>
          <w:numId w:val="3"/>
        </w:numPr>
      </w:pPr>
      <w:r w:rsidRPr="00B37ACF">
        <w:t xml:space="preserve">LAB MEDIA: Figure 3C. </w:t>
      </w:r>
    </w:p>
    <w:p w14:paraId="4237A8E7" w14:textId="343747FF" w:rsidR="00B007F8" w:rsidRDefault="00B007F8" w:rsidP="00B007F8">
      <w:pPr>
        <w:pStyle w:val="Narration"/>
        <w:numPr>
          <w:ilvl w:val="1"/>
          <w:numId w:val="3"/>
        </w:numPr>
      </w:pPr>
      <w:r w:rsidRPr="00B37ACF">
        <w:t xml:space="preserve">Isolated alveolar epithelial type II cells supported </w:t>
      </w:r>
      <w:r w:rsidRPr="00F95069">
        <w:rPr>
          <w:i/>
          <w:iCs/>
        </w:rPr>
        <w:t>ex vivo</w:t>
      </w:r>
      <w:r w:rsidRPr="00B37ACF">
        <w:t xml:space="preserve"> infection with influenza A virus expressing the </w:t>
      </w:r>
      <w:proofErr w:type="spellStart"/>
      <w:r w:rsidRPr="00B37ACF">
        <w:t>mCherry</w:t>
      </w:r>
      <w:proofErr w:type="spellEnd"/>
      <w:r w:rsidRPr="00B37ACF">
        <w:t xml:space="preserve"> reporter protein, demonstrating viral replication over time </w:t>
      </w:r>
      <w:r w:rsidRPr="00B37ACF">
        <w:rPr>
          <w:b/>
        </w:rPr>
        <w:t>[1]</w:t>
      </w:r>
      <w:r w:rsidR="00F95069">
        <w:t xml:space="preserve">. </w:t>
      </w:r>
    </w:p>
    <w:p w14:paraId="6C578EBE" w14:textId="42B57163" w:rsidR="00B007F8" w:rsidRPr="00F95069" w:rsidRDefault="00B007F8" w:rsidP="00B007F8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B37ACF">
        <w:t xml:space="preserve">LAB MEDIA: Figure 4. </w:t>
      </w:r>
      <w:r w:rsidRPr="00F95069">
        <w:rPr>
          <w:i/>
          <w:iCs/>
          <w:color w:val="3333FF"/>
        </w:rPr>
        <w:t xml:space="preserve">Video editor: </w:t>
      </w:r>
      <w:r w:rsidR="00F95069" w:rsidRPr="00F95069">
        <w:rPr>
          <w:i/>
          <w:iCs/>
          <w:color w:val="3333FF"/>
        </w:rPr>
        <w:t>Highlight the IAV m-Cherry images</w:t>
      </w:r>
    </w:p>
    <w:p w14:paraId="429AD07A" w14:textId="3DACB21A" w:rsidR="00B007F8" w:rsidRDefault="00B007F8" w:rsidP="00B007F8">
      <w:pPr>
        <w:pStyle w:val="Narration"/>
        <w:numPr>
          <w:ilvl w:val="1"/>
          <w:numId w:val="3"/>
        </w:numPr>
      </w:pPr>
      <w:r w:rsidRPr="00B37ACF">
        <w:t xml:space="preserve">High-quality </w:t>
      </w:r>
      <w:r w:rsidR="00F95069">
        <w:t>RNA</w:t>
      </w:r>
      <w:r w:rsidRPr="00B37ACF">
        <w:t xml:space="preserve"> was successfully extracted from paraformaldehyde-fixed alveolar epithelial type II cells across different processing time points </w:t>
      </w:r>
      <w:r w:rsidRPr="00B37ACF">
        <w:rPr>
          <w:b/>
        </w:rPr>
        <w:t>[1]</w:t>
      </w:r>
      <w:r w:rsidRPr="00B37ACF">
        <w:t>.</w:t>
      </w:r>
    </w:p>
    <w:p w14:paraId="483CB2C2" w14:textId="370BDCB0" w:rsidR="00B007F8" w:rsidRPr="00B37ACF" w:rsidRDefault="00B007F8" w:rsidP="00B007F8">
      <w:pPr>
        <w:pStyle w:val="ShotDescription"/>
        <w:numPr>
          <w:ilvl w:val="2"/>
          <w:numId w:val="3"/>
        </w:numPr>
      </w:pPr>
      <w:r w:rsidRPr="00B37ACF">
        <w:t xml:space="preserve">LAB MEDIA: Table 1. </w:t>
      </w:r>
      <w:r w:rsidRPr="00F95069">
        <w:rPr>
          <w:i/>
          <w:iCs/>
          <w:color w:val="3333FF"/>
        </w:rPr>
        <w:t xml:space="preserve">Video editor: </w:t>
      </w:r>
      <w:r w:rsidR="00F95069" w:rsidRPr="00F95069">
        <w:rPr>
          <w:i/>
          <w:iCs/>
          <w:color w:val="3333FF"/>
        </w:rPr>
        <w:t>H</w:t>
      </w:r>
      <w:r w:rsidRPr="00F95069">
        <w:rPr>
          <w:i/>
          <w:iCs/>
          <w:color w:val="3333FF"/>
        </w:rPr>
        <w:t xml:space="preserve">ighlight the rows corresponding to </w:t>
      </w:r>
      <w:r w:rsidR="00F95069" w:rsidRPr="00F95069">
        <w:rPr>
          <w:i/>
          <w:iCs/>
          <w:color w:val="3333FF"/>
        </w:rPr>
        <w:t>PFA-fixed</w:t>
      </w:r>
      <w:r w:rsidRPr="00F95069">
        <w:rPr>
          <w:i/>
          <w:iCs/>
          <w:color w:val="3333FF"/>
        </w:rPr>
        <w:t xml:space="preserve"> samples</w:t>
      </w:r>
      <w:r w:rsidRPr="00F95069">
        <w:rPr>
          <w:color w:val="3333FF"/>
        </w:rPr>
        <w:t xml:space="preserve"> </w:t>
      </w:r>
    </w:p>
    <w:p w14:paraId="5BA29F88" w14:textId="49FC3003" w:rsidR="00B007F8" w:rsidRDefault="00F95069" w:rsidP="00B007F8">
      <w:pPr>
        <w:pStyle w:val="Narration"/>
        <w:numPr>
          <w:ilvl w:val="1"/>
          <w:numId w:val="3"/>
        </w:numPr>
      </w:pPr>
      <w:r w:rsidRPr="00E7425C">
        <w:t xml:space="preserve">The quality of extracted RNA showed a direct relationship with the duration of thermal treatment at </w:t>
      </w:r>
      <w:r w:rsidR="00B007F8" w:rsidRPr="00B37ACF">
        <w:t xml:space="preserve">80 degrees Celsius during extraction </w:t>
      </w:r>
      <w:r w:rsidR="00B007F8" w:rsidRPr="00B37ACF">
        <w:rPr>
          <w:b/>
        </w:rPr>
        <w:t>[1]</w:t>
      </w:r>
      <w:r w:rsidR="00B007F8" w:rsidRPr="00B37ACF">
        <w:t>.</w:t>
      </w:r>
    </w:p>
    <w:p w14:paraId="08CF0332" w14:textId="5B80F1A0" w:rsidR="00B007F8" w:rsidRPr="00B37ACF" w:rsidRDefault="00B007F8" w:rsidP="00B007F8">
      <w:pPr>
        <w:pStyle w:val="ShotDescription"/>
        <w:numPr>
          <w:ilvl w:val="2"/>
          <w:numId w:val="3"/>
        </w:numPr>
      </w:pPr>
      <w:r w:rsidRPr="00B37ACF">
        <w:lastRenderedPageBreak/>
        <w:t xml:space="preserve">LAB MEDIA: Figure 5. </w:t>
      </w:r>
      <w:r w:rsidRPr="00F95069">
        <w:rPr>
          <w:i/>
          <w:iCs/>
          <w:color w:val="3333FF"/>
        </w:rPr>
        <w:t xml:space="preserve">Video editor: </w:t>
      </w:r>
      <w:r w:rsidR="00F95069" w:rsidRPr="00F95069">
        <w:rPr>
          <w:i/>
          <w:iCs/>
          <w:color w:val="3333FF"/>
        </w:rPr>
        <w:t>sequentially show the plots corresponding to 5 min (80 °C), 10 min (80°C) and 15 min (80°C)</w:t>
      </w:r>
    </w:p>
    <w:p w14:paraId="08BA4007" w14:textId="31B3585C" w:rsidR="00B007F8" w:rsidRDefault="00B007F8" w:rsidP="00B007F8">
      <w:pPr>
        <w:pStyle w:val="Narration"/>
        <w:numPr>
          <w:ilvl w:val="1"/>
          <w:numId w:val="3"/>
        </w:numPr>
      </w:pPr>
      <w:r w:rsidRPr="00B37ACF">
        <w:t xml:space="preserve">Quantitative reverse transcription </w:t>
      </w:r>
      <w:r w:rsidR="00F95069">
        <w:t>PCR</w:t>
      </w:r>
      <w:r w:rsidRPr="00B37ACF">
        <w:t xml:space="preserve"> analysis confirmed successful amplification of ribosomal protein S9 and surfactant protein C transcripts from paraformaldehyde-fixed and fresh alveolar epithelial type II cell samples </w:t>
      </w:r>
      <w:r w:rsidRPr="00B37ACF">
        <w:rPr>
          <w:b/>
        </w:rPr>
        <w:t>[1]</w:t>
      </w:r>
      <w:r w:rsidRPr="00B37ACF">
        <w:t>.</w:t>
      </w:r>
    </w:p>
    <w:p w14:paraId="6C36FC1F" w14:textId="09610965" w:rsidR="00B007F8" w:rsidRPr="00B37ACF" w:rsidRDefault="00B007F8" w:rsidP="00B007F8">
      <w:pPr>
        <w:pStyle w:val="ShotDescription"/>
        <w:numPr>
          <w:ilvl w:val="2"/>
          <w:numId w:val="3"/>
        </w:numPr>
      </w:pPr>
      <w:r w:rsidRPr="00B37ACF">
        <w:t xml:space="preserve">LAB MEDIA: Figure 6. </w:t>
      </w:r>
      <w:r w:rsidRPr="00F95069">
        <w:rPr>
          <w:i/>
          <w:iCs/>
          <w:color w:val="3333FF"/>
        </w:rPr>
        <w:t xml:space="preserve">Video editor: </w:t>
      </w:r>
      <w:r w:rsidR="00F95069" w:rsidRPr="00F95069">
        <w:rPr>
          <w:i/>
          <w:iCs/>
          <w:color w:val="3333FF"/>
        </w:rPr>
        <w:t xml:space="preserve">Sequentially highlight curves corresponding to Rps9 and </w:t>
      </w:r>
      <w:proofErr w:type="spellStart"/>
      <w:r w:rsidR="00F95069" w:rsidRPr="00F95069">
        <w:rPr>
          <w:i/>
          <w:iCs/>
          <w:color w:val="3333FF"/>
        </w:rPr>
        <w:t>Sftpc</w:t>
      </w:r>
      <w:proofErr w:type="spellEnd"/>
    </w:p>
    <w:p w14:paraId="14731837" w14:textId="77777777" w:rsidR="00B007F8" w:rsidRPr="009164C5" w:rsidRDefault="00B007F8" w:rsidP="00B007F8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6-01-05T11:31:00Z" w:initials="SK">
    <w:p w14:paraId="3CF99F33" w14:textId="77777777" w:rsidR="001D67DE" w:rsidRDefault="001D67DE" w:rsidP="001D67D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if you are using an adult or juvenile mous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CF99F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302D8F1" w16cex:dateUtc="2026-01-05T0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CF99F33" w16cid:durableId="1302D8F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AF4C9" w14:textId="77777777" w:rsidR="00C86CC4" w:rsidRDefault="00C86CC4">
      <w:r>
        <w:separator/>
      </w:r>
    </w:p>
    <w:p w14:paraId="05BD9E4A" w14:textId="77777777" w:rsidR="00C86CC4" w:rsidRDefault="00C86CC4"/>
  </w:endnote>
  <w:endnote w:type="continuationSeparator" w:id="0">
    <w:p w14:paraId="5998C9BE" w14:textId="77777777" w:rsidR="00C86CC4" w:rsidRDefault="00C86CC4">
      <w:r>
        <w:continuationSeparator/>
      </w:r>
    </w:p>
    <w:p w14:paraId="55806905" w14:textId="77777777" w:rsidR="00C86CC4" w:rsidRDefault="00C86C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A647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E608E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9375ED" w14:textId="77777777" w:rsidR="00C86CC4" w:rsidRDefault="00C86CC4">
      <w:r>
        <w:separator/>
      </w:r>
    </w:p>
    <w:p w14:paraId="711FE7A0" w14:textId="77777777" w:rsidR="00C86CC4" w:rsidRDefault="00C86CC4"/>
  </w:footnote>
  <w:footnote w:type="continuationSeparator" w:id="0">
    <w:p w14:paraId="2C69C2C8" w14:textId="77777777" w:rsidR="00C86CC4" w:rsidRDefault="00C86CC4">
      <w:r>
        <w:continuationSeparator/>
      </w:r>
    </w:p>
    <w:p w14:paraId="70622D9F" w14:textId="77777777" w:rsidR="00C86CC4" w:rsidRDefault="00C86C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6CB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07F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D67DE"/>
    <w:rsid w:val="001E2225"/>
    <w:rsid w:val="001E230F"/>
    <w:rsid w:val="001E52A3"/>
    <w:rsid w:val="001F0890"/>
    <w:rsid w:val="001F24BB"/>
    <w:rsid w:val="001F3563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6CDF"/>
    <w:rsid w:val="003C1044"/>
    <w:rsid w:val="003C2AEF"/>
    <w:rsid w:val="003C32EC"/>
    <w:rsid w:val="003D0847"/>
    <w:rsid w:val="003D0FD6"/>
    <w:rsid w:val="003D40E8"/>
    <w:rsid w:val="003E2BC9"/>
    <w:rsid w:val="003E54CF"/>
    <w:rsid w:val="003E608E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145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02C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739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78F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7F8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691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6CC4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247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069"/>
    <w:rsid w:val="00F95E8D"/>
    <w:rsid w:val="00F9695F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D67D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D67D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D67D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D67D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D67D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D67D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22225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222253" TargetMode="External"/><Relationship Id="rId10" Type="http://schemas.openxmlformats.org/officeDocument/2006/relationships/hyperlink" Target="https://review.jove.com/account/file-uploader?src=2122225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AC6823E0B87543FE8D920AD7BC46A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4D13A-2F9D-4175-9EA7-16F1A4D92761}"/>
      </w:docPartPr>
      <w:docPartBody>
        <w:p w:rsidR="003021D5" w:rsidRDefault="00C143DA" w:rsidP="00C143DA">
          <w:pPr>
            <w:pStyle w:val="AC6823E0B87543FE8D920AD7BC46AF4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60A7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021D5"/>
    <w:rsid w:val="00344E88"/>
    <w:rsid w:val="00356726"/>
    <w:rsid w:val="003B6CDF"/>
    <w:rsid w:val="003C2AEF"/>
    <w:rsid w:val="003C4629"/>
    <w:rsid w:val="003D5DD0"/>
    <w:rsid w:val="003E54CF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3D83"/>
    <w:rsid w:val="00691751"/>
    <w:rsid w:val="006A568E"/>
    <w:rsid w:val="006A7088"/>
    <w:rsid w:val="006B2B83"/>
    <w:rsid w:val="00703559"/>
    <w:rsid w:val="0070584F"/>
    <w:rsid w:val="00706CE8"/>
    <w:rsid w:val="00716A63"/>
    <w:rsid w:val="00741C3F"/>
    <w:rsid w:val="0075243E"/>
    <w:rsid w:val="00753425"/>
    <w:rsid w:val="007571D3"/>
    <w:rsid w:val="007575BF"/>
    <w:rsid w:val="00765E62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43DA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B765B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C6823E0B87543FE8D920AD7BC46AF4D">
    <w:name w:val="AC6823E0B87543FE8D920AD7BC46AF4D"/>
    <w:rsid w:val="00C143D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2</Pages>
  <Words>2528</Words>
  <Characters>14416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9-12T12:20:00Z</dcterms:created>
  <dcterms:modified xsi:type="dcterms:W3CDTF">2026-01-0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